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89C29" w14:textId="77777777" w:rsidR="006902BA" w:rsidRDefault="0035781B" w:rsidP="0035781B">
      <w:pPr>
        <w:jc w:val="center"/>
      </w:pPr>
      <w:r>
        <w:t xml:space="preserve">Clustering – </w:t>
      </w:r>
      <w:proofErr w:type="spellStart"/>
      <w:r>
        <w:t>practice</w:t>
      </w:r>
      <w:proofErr w:type="spellEnd"/>
      <w:r>
        <w:t xml:space="preserve"> list</w:t>
      </w:r>
    </w:p>
    <w:p w14:paraId="246B98FA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 w:rsidRPr="0035781B">
        <w:rPr>
          <w:lang w:val="en-GB"/>
        </w:rPr>
        <w:t>Download data files: s1.txt, s2.txt, s3.txt, s4.</w:t>
      </w:r>
      <w:r>
        <w:rPr>
          <w:lang w:val="en-GB"/>
        </w:rPr>
        <w:t xml:space="preserve">txt and check their structure. These files contains data of points in Cartesian coordinate system. </w:t>
      </w:r>
    </w:p>
    <w:p w14:paraId="4ED87E9E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Write a parser. As an effect you should have a data stored in some accessible way for further analysis.</w:t>
      </w:r>
    </w:p>
    <w:p w14:paraId="627E5E65" w14:textId="77777777" w:rsidR="0035781B" w:rsidRP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are the differences between data saved in each file? How it will affect clustering process.</w:t>
      </w:r>
    </w:p>
    <w:p w14:paraId="24F83138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se K-means centroid algorithm to cluster points for each of 4 cases. </w:t>
      </w:r>
      <w:r w:rsidR="007F5447">
        <w:rPr>
          <w:lang w:val="en-GB"/>
        </w:rPr>
        <w:t xml:space="preserve">Compare effects of using different parameters like initialization etc. </w:t>
      </w:r>
    </w:p>
    <w:p w14:paraId="6084F3BB" w14:textId="77777777" w:rsidR="0035781B" w:rsidRDefault="0035781B" w:rsidP="0035781B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Show the effect of clustering including centroids location. Analyse the outcome as a human. What do you think about the effects? </w:t>
      </w:r>
      <w:r w:rsidRPr="0035781B">
        <w:rPr>
          <w:lang w:val="en-GB"/>
        </w:rPr>
        <w:t xml:space="preserve">Compare clustering quality between 4 cases. </w:t>
      </w:r>
      <w:r>
        <w:rPr>
          <w:lang w:val="en-GB"/>
        </w:rPr>
        <w:t>What are the differences between data in each of 4 cases?</w:t>
      </w:r>
    </w:p>
    <w:p w14:paraId="67872439" w14:textId="77777777" w:rsidR="007F5447" w:rsidRPr="007F5447" w:rsidRDefault="007F5447" w:rsidP="007F5447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Check also the spiral.txt. Change your parser to be able to read this file. Use K-means on that data assuming there are 3 clusters. Show the results of clustering and also show the dataset assuming that third column have information about clusters. Compare effects and explain.</w:t>
      </w:r>
    </w:p>
    <w:sectPr w:rsidR="007F5447" w:rsidRPr="007F54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F7918"/>
    <w:multiLevelType w:val="hybridMultilevel"/>
    <w:tmpl w:val="AD0AD1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rcwNLe0MDMwsDRS0lEKTi0uzszPAykwrAUA577csSwAAAA="/>
  </w:docVars>
  <w:rsids>
    <w:rsidRoot w:val="0035781B"/>
    <w:rsid w:val="001A1A2E"/>
    <w:rsid w:val="0035781B"/>
    <w:rsid w:val="00412C5A"/>
    <w:rsid w:val="004934F8"/>
    <w:rsid w:val="0068711B"/>
    <w:rsid w:val="006902BA"/>
    <w:rsid w:val="007F5447"/>
    <w:rsid w:val="00AD109F"/>
    <w:rsid w:val="00C920F6"/>
    <w:rsid w:val="00C93B63"/>
    <w:rsid w:val="00D7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21C0E"/>
  <w15:chartTrackingRefBased/>
  <w15:docId w15:val="{1402A9BD-296B-4FFD-9EFA-079800559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57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94D2A1-5A01-446F-8C19-DFD571E7A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906C7F-B8A3-4562-AC08-8EA09747BC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6420E1-C66C-4CA4-888E-0F4266D0587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6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vdi-terminal</cp:lastModifiedBy>
  <cp:revision>3</cp:revision>
  <dcterms:created xsi:type="dcterms:W3CDTF">2023-04-20T22:34:00Z</dcterms:created>
  <dcterms:modified xsi:type="dcterms:W3CDTF">2025-03-1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